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579d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5c54c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10T00:24:29Z</dcterms:created>
  <dcterms:modified xsi:type="dcterms:W3CDTF">2022-05-10T00:24:29Z</dcterms:modified>
</cp:coreProperties>
</file>